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6AB01" w14:textId="226E3AA1" w:rsidR="00132BA3" w:rsidRDefault="00200421" w:rsidP="00200421">
      <w:pPr>
        <w:pStyle w:val="Heading1"/>
      </w:pPr>
      <w:r>
        <w:t>Unit 1 Assignment 1-2 Template – Evaluating Research for Credibility</w:t>
      </w:r>
    </w:p>
    <w:p w14:paraId="7CEBA174" w14:textId="73D2C241" w:rsidR="00200421" w:rsidRDefault="00200421" w:rsidP="00200421"/>
    <w:p w14:paraId="332E0091" w14:textId="77777777" w:rsidR="00200421" w:rsidRPr="00200421" w:rsidRDefault="00200421" w:rsidP="00200421">
      <w:pPr>
        <w:rPr>
          <w:sz w:val="18"/>
          <w:szCs w:val="18"/>
        </w:rPr>
      </w:pPr>
      <w:r w:rsidRPr="00200421">
        <w:rPr>
          <w:sz w:val="18"/>
          <w:szCs w:val="18"/>
        </w:rPr>
        <w:t>Note: The template provides 3 tables (one for each reference required by the assignment)</w:t>
      </w:r>
    </w:p>
    <w:p w14:paraId="77733291" w14:textId="4B771A05" w:rsidR="00200421" w:rsidRDefault="00200421" w:rsidP="00200421">
      <w:r>
        <w:t>APA Reference:</w:t>
      </w:r>
    </w:p>
    <w:p w14:paraId="4F448EED" w14:textId="77777777" w:rsidR="00200421" w:rsidRDefault="00200421" w:rsidP="002004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2880"/>
        <w:gridCol w:w="5035"/>
      </w:tblGrid>
      <w:tr w:rsidR="00200421" w14:paraId="2271286B" w14:textId="77777777" w:rsidTr="000F511A">
        <w:tc>
          <w:tcPr>
            <w:tcW w:w="9350" w:type="dxa"/>
            <w:gridSpan w:val="3"/>
          </w:tcPr>
          <w:p w14:paraId="6F517136" w14:textId="616496EE" w:rsidR="00200421" w:rsidRPr="00200421" w:rsidRDefault="00200421" w:rsidP="00200421">
            <w:pPr>
              <w:jc w:val="center"/>
              <w:rPr>
                <w:b/>
              </w:rPr>
            </w:pPr>
            <w:r w:rsidRPr="00200421">
              <w:rPr>
                <w:b/>
              </w:rPr>
              <w:t>Checklist for Evaluating Research Sources</w:t>
            </w:r>
            <w:r w:rsidR="00B56275">
              <w:rPr>
                <w:b/>
              </w:rPr>
              <w:t xml:space="preserve"> (Professional Journal)</w:t>
            </w:r>
          </w:p>
        </w:tc>
      </w:tr>
      <w:tr w:rsidR="00200421" w14:paraId="39388E0F" w14:textId="77777777" w:rsidTr="00200421">
        <w:tc>
          <w:tcPr>
            <w:tcW w:w="1435" w:type="dxa"/>
          </w:tcPr>
          <w:p w14:paraId="6A2857D3" w14:textId="4DA9DDE1" w:rsidR="00200421" w:rsidRPr="00200421" w:rsidRDefault="00200421" w:rsidP="00200421">
            <w:pPr>
              <w:rPr>
                <w:b/>
              </w:rPr>
            </w:pPr>
            <w:r w:rsidRPr="00200421">
              <w:rPr>
                <w:b/>
              </w:rPr>
              <w:t>Authority</w:t>
            </w:r>
          </w:p>
        </w:tc>
        <w:tc>
          <w:tcPr>
            <w:tcW w:w="2880" w:type="dxa"/>
          </w:tcPr>
          <w:p w14:paraId="28BE3A62" w14:textId="6497B709" w:rsidR="00200421" w:rsidRDefault="00200421" w:rsidP="00200421">
            <w:r>
              <w:t xml:space="preserve">Explain if the authority in the material is clear and legitimate and if the writer is qualified. If it does not meet the criteria of “authority, please explain why.  </w:t>
            </w:r>
          </w:p>
        </w:tc>
        <w:tc>
          <w:tcPr>
            <w:tcW w:w="5035" w:type="dxa"/>
          </w:tcPr>
          <w:p w14:paraId="24D27754" w14:textId="77777777" w:rsidR="00200421" w:rsidRDefault="00200421" w:rsidP="00200421"/>
        </w:tc>
      </w:tr>
      <w:tr w:rsidR="00200421" w14:paraId="25C0DFB7" w14:textId="77777777" w:rsidTr="00200421">
        <w:tc>
          <w:tcPr>
            <w:tcW w:w="1435" w:type="dxa"/>
          </w:tcPr>
          <w:p w14:paraId="49AEA64C" w14:textId="3E72CB3D" w:rsidR="00200421" w:rsidRPr="00200421" w:rsidRDefault="00200421" w:rsidP="00200421">
            <w:pPr>
              <w:rPr>
                <w:b/>
              </w:rPr>
            </w:pPr>
            <w:r w:rsidRPr="00200421">
              <w:rPr>
                <w:b/>
              </w:rPr>
              <w:t>Accuracy</w:t>
            </w:r>
          </w:p>
        </w:tc>
        <w:tc>
          <w:tcPr>
            <w:tcW w:w="2880" w:type="dxa"/>
          </w:tcPr>
          <w:p w14:paraId="4C2E8B13" w14:textId="07DC8274" w:rsidR="00200421" w:rsidRDefault="00200421" w:rsidP="00200421">
            <w:r>
              <w:t>How is/can the factual information be verified by a legitimate authority? Explain if one opinion can be verified against another opinion on the same topic.</w:t>
            </w:r>
          </w:p>
        </w:tc>
        <w:tc>
          <w:tcPr>
            <w:tcW w:w="5035" w:type="dxa"/>
          </w:tcPr>
          <w:p w14:paraId="309A2D19" w14:textId="77777777" w:rsidR="00200421" w:rsidRDefault="00200421" w:rsidP="00200421"/>
        </w:tc>
      </w:tr>
      <w:tr w:rsidR="00200421" w14:paraId="1D091573" w14:textId="77777777" w:rsidTr="00200421">
        <w:tc>
          <w:tcPr>
            <w:tcW w:w="1435" w:type="dxa"/>
          </w:tcPr>
          <w:p w14:paraId="73533BD4" w14:textId="18E892F4" w:rsidR="00200421" w:rsidRPr="00200421" w:rsidRDefault="00200421" w:rsidP="00200421">
            <w:pPr>
              <w:rPr>
                <w:b/>
              </w:rPr>
            </w:pPr>
            <w:r w:rsidRPr="00200421">
              <w:rPr>
                <w:b/>
              </w:rPr>
              <w:t>Objectivity</w:t>
            </w:r>
          </w:p>
        </w:tc>
        <w:tc>
          <w:tcPr>
            <w:tcW w:w="2880" w:type="dxa"/>
          </w:tcPr>
          <w:p w14:paraId="5B2B37BD" w14:textId="39003704" w:rsidR="00200421" w:rsidRDefault="00200421" w:rsidP="00200421">
            <w:r>
              <w:t xml:space="preserve">Discuss the advertising, bias and hidden agendas in the material.  Provide examples of impartial language and/or credible statistics. </w:t>
            </w:r>
          </w:p>
        </w:tc>
        <w:tc>
          <w:tcPr>
            <w:tcW w:w="5035" w:type="dxa"/>
          </w:tcPr>
          <w:p w14:paraId="24063417" w14:textId="77777777" w:rsidR="00200421" w:rsidRDefault="00200421" w:rsidP="00200421"/>
        </w:tc>
      </w:tr>
      <w:tr w:rsidR="00200421" w14:paraId="182C7A4A" w14:textId="77777777" w:rsidTr="00200421">
        <w:tc>
          <w:tcPr>
            <w:tcW w:w="1435" w:type="dxa"/>
          </w:tcPr>
          <w:p w14:paraId="00888E02" w14:textId="13549C34" w:rsidR="00200421" w:rsidRPr="00200421" w:rsidRDefault="00200421" w:rsidP="00200421">
            <w:pPr>
              <w:rPr>
                <w:b/>
              </w:rPr>
            </w:pPr>
            <w:r w:rsidRPr="00200421">
              <w:rPr>
                <w:b/>
              </w:rPr>
              <w:t xml:space="preserve">Currency </w:t>
            </w:r>
          </w:p>
        </w:tc>
        <w:tc>
          <w:tcPr>
            <w:tcW w:w="2880" w:type="dxa"/>
          </w:tcPr>
          <w:p w14:paraId="11BCA32B" w14:textId="1AD13A89" w:rsidR="00200421" w:rsidRDefault="00200421" w:rsidP="00200421">
            <w:r>
              <w:t xml:space="preserve">Discuss the currency of the resource.  Include the age of the source and a statement on if the source reflects the most up-to-date research. </w:t>
            </w:r>
          </w:p>
        </w:tc>
        <w:tc>
          <w:tcPr>
            <w:tcW w:w="5035" w:type="dxa"/>
          </w:tcPr>
          <w:p w14:paraId="0CCC6432" w14:textId="77777777" w:rsidR="00200421" w:rsidRDefault="00200421" w:rsidP="00200421"/>
        </w:tc>
      </w:tr>
      <w:tr w:rsidR="00200421" w14:paraId="40C4611F" w14:textId="77777777" w:rsidTr="00200421">
        <w:tc>
          <w:tcPr>
            <w:tcW w:w="1435" w:type="dxa"/>
          </w:tcPr>
          <w:p w14:paraId="7D5C39D7" w14:textId="217A81D0" w:rsidR="00200421" w:rsidRPr="00200421" w:rsidRDefault="00200421" w:rsidP="00200421">
            <w:pPr>
              <w:rPr>
                <w:b/>
              </w:rPr>
            </w:pPr>
            <w:r w:rsidRPr="00200421">
              <w:rPr>
                <w:b/>
              </w:rPr>
              <w:t>Coverage</w:t>
            </w:r>
          </w:p>
        </w:tc>
        <w:tc>
          <w:tcPr>
            <w:tcW w:w="2880" w:type="dxa"/>
          </w:tcPr>
          <w:p w14:paraId="5623E434" w14:textId="58E1132D" w:rsidR="00200421" w:rsidRDefault="00200421" w:rsidP="00200421">
            <w:r>
              <w:t xml:space="preserve">Is the material complete, partial, or out of context?  Please explain.  If the material is out of context, is there a path to find the source? Please map that path out. If the material is out of copyright, has it been updated to make it more current. Please provide and example. </w:t>
            </w:r>
          </w:p>
        </w:tc>
        <w:tc>
          <w:tcPr>
            <w:tcW w:w="5035" w:type="dxa"/>
          </w:tcPr>
          <w:p w14:paraId="39F6811F" w14:textId="77777777" w:rsidR="00200421" w:rsidRDefault="00200421" w:rsidP="00200421"/>
        </w:tc>
      </w:tr>
    </w:tbl>
    <w:p w14:paraId="22D111E6" w14:textId="56C4B264" w:rsidR="00200421" w:rsidRDefault="00200421" w:rsidP="00200421"/>
    <w:p w14:paraId="313DBDE9" w14:textId="77777777" w:rsidR="00200421" w:rsidRDefault="00200421" w:rsidP="00200421"/>
    <w:p w14:paraId="540F9A28" w14:textId="77777777" w:rsidR="00200421" w:rsidRDefault="00200421" w:rsidP="00200421"/>
    <w:p w14:paraId="2A14B7BE" w14:textId="77777777" w:rsidR="00200421" w:rsidRDefault="00200421" w:rsidP="00200421"/>
    <w:p w14:paraId="3DCA8C67" w14:textId="7599D887" w:rsidR="00200421" w:rsidRDefault="00200421" w:rsidP="00200421">
      <w:r>
        <w:t>APA Reference:</w:t>
      </w:r>
    </w:p>
    <w:p w14:paraId="1E792449" w14:textId="77777777" w:rsidR="00200421" w:rsidRDefault="00200421" w:rsidP="002004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2880"/>
        <w:gridCol w:w="5035"/>
      </w:tblGrid>
      <w:tr w:rsidR="00200421" w14:paraId="301F271E" w14:textId="77777777" w:rsidTr="001C3C01">
        <w:tc>
          <w:tcPr>
            <w:tcW w:w="9350" w:type="dxa"/>
            <w:gridSpan w:val="3"/>
          </w:tcPr>
          <w:p w14:paraId="2871C855" w14:textId="334BCB51" w:rsidR="00200421" w:rsidRPr="00200421" w:rsidRDefault="00200421" w:rsidP="001C3C01">
            <w:pPr>
              <w:jc w:val="center"/>
              <w:rPr>
                <w:b/>
              </w:rPr>
            </w:pPr>
            <w:r w:rsidRPr="00200421">
              <w:rPr>
                <w:b/>
              </w:rPr>
              <w:t>Checklist for Evaluating Research Sources</w:t>
            </w:r>
            <w:r w:rsidR="00B56275">
              <w:rPr>
                <w:b/>
              </w:rPr>
              <w:t xml:space="preserve"> (Popular Press)</w:t>
            </w:r>
          </w:p>
        </w:tc>
      </w:tr>
      <w:tr w:rsidR="00200421" w14:paraId="472989AF" w14:textId="77777777" w:rsidTr="001C3C01">
        <w:tc>
          <w:tcPr>
            <w:tcW w:w="1435" w:type="dxa"/>
          </w:tcPr>
          <w:p w14:paraId="362C7341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Authority</w:t>
            </w:r>
          </w:p>
        </w:tc>
        <w:tc>
          <w:tcPr>
            <w:tcW w:w="2880" w:type="dxa"/>
          </w:tcPr>
          <w:p w14:paraId="624E57C8" w14:textId="77777777" w:rsidR="00200421" w:rsidRDefault="00200421" w:rsidP="001C3C01">
            <w:r>
              <w:t xml:space="preserve">Explain if the authority in the material is clear and legitimate and if the writer is qualified. If it does not meet the criteria of “authority, please explain why.  </w:t>
            </w:r>
          </w:p>
        </w:tc>
        <w:tc>
          <w:tcPr>
            <w:tcW w:w="5035" w:type="dxa"/>
          </w:tcPr>
          <w:p w14:paraId="728A8552" w14:textId="77777777" w:rsidR="00200421" w:rsidRDefault="00200421" w:rsidP="001C3C01"/>
        </w:tc>
      </w:tr>
      <w:tr w:rsidR="00200421" w14:paraId="2A45B3D4" w14:textId="77777777" w:rsidTr="001C3C01">
        <w:tc>
          <w:tcPr>
            <w:tcW w:w="1435" w:type="dxa"/>
          </w:tcPr>
          <w:p w14:paraId="1F93D1D2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Accuracy</w:t>
            </w:r>
          </w:p>
        </w:tc>
        <w:tc>
          <w:tcPr>
            <w:tcW w:w="2880" w:type="dxa"/>
          </w:tcPr>
          <w:p w14:paraId="04E53790" w14:textId="77777777" w:rsidR="00200421" w:rsidRDefault="00200421" w:rsidP="001C3C01">
            <w:r>
              <w:t>How is/can the factual information be verified by a legitimate authority? Explain if one opinion can be verified against another opinion on the same topic.</w:t>
            </w:r>
          </w:p>
        </w:tc>
        <w:tc>
          <w:tcPr>
            <w:tcW w:w="5035" w:type="dxa"/>
          </w:tcPr>
          <w:p w14:paraId="689153B8" w14:textId="77777777" w:rsidR="00200421" w:rsidRDefault="00200421" w:rsidP="001C3C01"/>
        </w:tc>
      </w:tr>
      <w:tr w:rsidR="00200421" w14:paraId="727632DE" w14:textId="77777777" w:rsidTr="001C3C01">
        <w:tc>
          <w:tcPr>
            <w:tcW w:w="1435" w:type="dxa"/>
          </w:tcPr>
          <w:p w14:paraId="4F109AC4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Objectivity</w:t>
            </w:r>
          </w:p>
        </w:tc>
        <w:tc>
          <w:tcPr>
            <w:tcW w:w="2880" w:type="dxa"/>
          </w:tcPr>
          <w:p w14:paraId="4B0E275F" w14:textId="77777777" w:rsidR="00200421" w:rsidRDefault="00200421" w:rsidP="001C3C01">
            <w:r>
              <w:t xml:space="preserve">Discuss the advertising, bias and hidden agendas in the material.  Provide examples of impartial language and/or credible statistics. </w:t>
            </w:r>
          </w:p>
        </w:tc>
        <w:tc>
          <w:tcPr>
            <w:tcW w:w="5035" w:type="dxa"/>
          </w:tcPr>
          <w:p w14:paraId="79093D00" w14:textId="77777777" w:rsidR="00200421" w:rsidRDefault="00200421" w:rsidP="001C3C01"/>
        </w:tc>
      </w:tr>
      <w:tr w:rsidR="00200421" w14:paraId="0332CEA5" w14:textId="77777777" w:rsidTr="001C3C01">
        <w:tc>
          <w:tcPr>
            <w:tcW w:w="1435" w:type="dxa"/>
          </w:tcPr>
          <w:p w14:paraId="3B8A50E1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 xml:space="preserve">Currency </w:t>
            </w:r>
          </w:p>
        </w:tc>
        <w:tc>
          <w:tcPr>
            <w:tcW w:w="2880" w:type="dxa"/>
          </w:tcPr>
          <w:p w14:paraId="444DA6AC" w14:textId="77777777" w:rsidR="00200421" w:rsidRDefault="00200421" w:rsidP="001C3C01">
            <w:r>
              <w:t xml:space="preserve">Discuss the currency of the resource.  Include the age of the source and a statement on if the source reflects the most up-to-date research. </w:t>
            </w:r>
          </w:p>
        </w:tc>
        <w:tc>
          <w:tcPr>
            <w:tcW w:w="5035" w:type="dxa"/>
          </w:tcPr>
          <w:p w14:paraId="71FFF3A4" w14:textId="77777777" w:rsidR="00200421" w:rsidRDefault="00200421" w:rsidP="001C3C01"/>
        </w:tc>
      </w:tr>
      <w:tr w:rsidR="00200421" w14:paraId="04D5E2B5" w14:textId="77777777" w:rsidTr="001C3C01">
        <w:tc>
          <w:tcPr>
            <w:tcW w:w="1435" w:type="dxa"/>
          </w:tcPr>
          <w:p w14:paraId="4F2E515A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Coverage</w:t>
            </w:r>
          </w:p>
        </w:tc>
        <w:tc>
          <w:tcPr>
            <w:tcW w:w="2880" w:type="dxa"/>
          </w:tcPr>
          <w:p w14:paraId="3EF3D97E" w14:textId="77777777" w:rsidR="00200421" w:rsidRDefault="00200421" w:rsidP="001C3C01">
            <w:r>
              <w:t xml:space="preserve">Is the material complete, partial, or out of context?  Please explain.  If the material is out of context, is there a path to find the source? Please map that path out. If the material is out of copyright, has it been updated to make it more current. Please provide </w:t>
            </w:r>
            <w:proofErr w:type="spellStart"/>
            <w:r>
              <w:t>and</w:t>
            </w:r>
            <w:proofErr w:type="spellEnd"/>
            <w:r>
              <w:t xml:space="preserve"> example. </w:t>
            </w:r>
          </w:p>
        </w:tc>
        <w:tc>
          <w:tcPr>
            <w:tcW w:w="5035" w:type="dxa"/>
          </w:tcPr>
          <w:p w14:paraId="2BEB818E" w14:textId="77777777" w:rsidR="00200421" w:rsidRDefault="00200421" w:rsidP="001C3C01"/>
        </w:tc>
      </w:tr>
    </w:tbl>
    <w:p w14:paraId="52FC8D6E" w14:textId="77D9C1DF" w:rsidR="00200421" w:rsidRDefault="00200421" w:rsidP="00200421"/>
    <w:p w14:paraId="38A336E8" w14:textId="77777777" w:rsidR="00200421" w:rsidRDefault="00200421" w:rsidP="00200421"/>
    <w:p w14:paraId="4C8D91AD" w14:textId="77777777" w:rsidR="00200421" w:rsidRDefault="00200421" w:rsidP="00200421"/>
    <w:p w14:paraId="092DE918" w14:textId="77777777" w:rsidR="00200421" w:rsidRDefault="00200421" w:rsidP="00200421"/>
    <w:p w14:paraId="4CEE561C" w14:textId="77777777" w:rsidR="00200421" w:rsidRDefault="00200421" w:rsidP="00200421"/>
    <w:p w14:paraId="00F64C20" w14:textId="77777777" w:rsidR="00200421" w:rsidRDefault="00200421" w:rsidP="00200421"/>
    <w:p w14:paraId="39B42A0A" w14:textId="6E6A5972" w:rsidR="00200421" w:rsidRDefault="00200421" w:rsidP="00200421">
      <w:r>
        <w:t>APA Reference:</w:t>
      </w:r>
    </w:p>
    <w:p w14:paraId="4FBD884A" w14:textId="77777777" w:rsidR="00200421" w:rsidRDefault="00200421" w:rsidP="002004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2880"/>
        <w:gridCol w:w="5035"/>
      </w:tblGrid>
      <w:tr w:rsidR="00200421" w14:paraId="03590FDF" w14:textId="77777777" w:rsidTr="001C3C01">
        <w:tc>
          <w:tcPr>
            <w:tcW w:w="9350" w:type="dxa"/>
            <w:gridSpan w:val="3"/>
          </w:tcPr>
          <w:p w14:paraId="352263BD" w14:textId="4698D5DE" w:rsidR="00200421" w:rsidRPr="00200421" w:rsidRDefault="00200421" w:rsidP="001C3C01">
            <w:pPr>
              <w:jc w:val="center"/>
              <w:rPr>
                <w:b/>
              </w:rPr>
            </w:pPr>
            <w:r w:rsidRPr="00200421">
              <w:rPr>
                <w:b/>
              </w:rPr>
              <w:t>Checklist for Evaluating Research Sources</w:t>
            </w:r>
            <w:r w:rsidR="00B56275">
              <w:rPr>
                <w:b/>
              </w:rPr>
              <w:t xml:space="preserve"> (Website)</w:t>
            </w:r>
          </w:p>
        </w:tc>
      </w:tr>
      <w:tr w:rsidR="00200421" w14:paraId="20C65F86" w14:textId="77777777" w:rsidTr="001C3C01">
        <w:tc>
          <w:tcPr>
            <w:tcW w:w="1435" w:type="dxa"/>
          </w:tcPr>
          <w:p w14:paraId="0AC2990F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Authority</w:t>
            </w:r>
          </w:p>
        </w:tc>
        <w:tc>
          <w:tcPr>
            <w:tcW w:w="2880" w:type="dxa"/>
          </w:tcPr>
          <w:p w14:paraId="66768D05" w14:textId="77777777" w:rsidR="00200421" w:rsidRDefault="00200421" w:rsidP="001C3C01">
            <w:r>
              <w:t xml:space="preserve">Explain if the authority in the material is clear and legitimate and if the writer is qualified. If it does not meet the criteria of “authority, please explain why.  </w:t>
            </w:r>
          </w:p>
        </w:tc>
        <w:tc>
          <w:tcPr>
            <w:tcW w:w="5035" w:type="dxa"/>
          </w:tcPr>
          <w:p w14:paraId="6D0CD7F9" w14:textId="77777777" w:rsidR="00200421" w:rsidRDefault="00200421" w:rsidP="001C3C01"/>
        </w:tc>
        <w:bookmarkStart w:id="0" w:name="_GoBack"/>
        <w:bookmarkEnd w:id="0"/>
      </w:tr>
      <w:tr w:rsidR="00200421" w14:paraId="2AC73919" w14:textId="77777777" w:rsidTr="001C3C01">
        <w:tc>
          <w:tcPr>
            <w:tcW w:w="1435" w:type="dxa"/>
          </w:tcPr>
          <w:p w14:paraId="754B5917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Accuracy</w:t>
            </w:r>
          </w:p>
        </w:tc>
        <w:tc>
          <w:tcPr>
            <w:tcW w:w="2880" w:type="dxa"/>
          </w:tcPr>
          <w:p w14:paraId="66A5B725" w14:textId="77777777" w:rsidR="00200421" w:rsidRDefault="00200421" w:rsidP="001C3C01">
            <w:r>
              <w:t>How is/can the factual information be verified by a legitimate authority? Explain if one opinion can be verified against another opinion on the same topic.</w:t>
            </w:r>
          </w:p>
        </w:tc>
        <w:tc>
          <w:tcPr>
            <w:tcW w:w="5035" w:type="dxa"/>
          </w:tcPr>
          <w:p w14:paraId="7E7006F1" w14:textId="77777777" w:rsidR="00200421" w:rsidRDefault="00200421" w:rsidP="001C3C01"/>
        </w:tc>
      </w:tr>
      <w:tr w:rsidR="00200421" w14:paraId="414AF3CA" w14:textId="77777777" w:rsidTr="001C3C01">
        <w:tc>
          <w:tcPr>
            <w:tcW w:w="1435" w:type="dxa"/>
          </w:tcPr>
          <w:p w14:paraId="37E63D23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Objectivity</w:t>
            </w:r>
          </w:p>
        </w:tc>
        <w:tc>
          <w:tcPr>
            <w:tcW w:w="2880" w:type="dxa"/>
          </w:tcPr>
          <w:p w14:paraId="16C44561" w14:textId="77777777" w:rsidR="00200421" w:rsidRDefault="00200421" w:rsidP="001C3C01">
            <w:r>
              <w:t xml:space="preserve">Discuss the advertising, bias and hidden agendas in the material.  Provide examples of impartial language and/or credible statistics. </w:t>
            </w:r>
          </w:p>
        </w:tc>
        <w:tc>
          <w:tcPr>
            <w:tcW w:w="5035" w:type="dxa"/>
          </w:tcPr>
          <w:p w14:paraId="02A64FAB" w14:textId="77777777" w:rsidR="00200421" w:rsidRDefault="00200421" w:rsidP="001C3C01"/>
        </w:tc>
      </w:tr>
      <w:tr w:rsidR="00200421" w14:paraId="549CF34B" w14:textId="77777777" w:rsidTr="001C3C01">
        <w:tc>
          <w:tcPr>
            <w:tcW w:w="1435" w:type="dxa"/>
          </w:tcPr>
          <w:p w14:paraId="73776DB7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 xml:space="preserve">Currency </w:t>
            </w:r>
          </w:p>
        </w:tc>
        <w:tc>
          <w:tcPr>
            <w:tcW w:w="2880" w:type="dxa"/>
          </w:tcPr>
          <w:p w14:paraId="47B8F473" w14:textId="77777777" w:rsidR="00200421" w:rsidRDefault="00200421" w:rsidP="001C3C01">
            <w:r>
              <w:t xml:space="preserve">Discuss the currency of the resource.  Include the age of the source and a statement on if the source reflects the most up-to-date research. </w:t>
            </w:r>
          </w:p>
        </w:tc>
        <w:tc>
          <w:tcPr>
            <w:tcW w:w="5035" w:type="dxa"/>
          </w:tcPr>
          <w:p w14:paraId="1D86BA12" w14:textId="77777777" w:rsidR="00200421" w:rsidRDefault="00200421" w:rsidP="001C3C01"/>
        </w:tc>
      </w:tr>
      <w:tr w:rsidR="00200421" w14:paraId="1D2F65B8" w14:textId="77777777" w:rsidTr="001C3C01">
        <w:tc>
          <w:tcPr>
            <w:tcW w:w="1435" w:type="dxa"/>
          </w:tcPr>
          <w:p w14:paraId="242E6B46" w14:textId="77777777" w:rsidR="00200421" w:rsidRPr="00200421" w:rsidRDefault="00200421" w:rsidP="001C3C01">
            <w:pPr>
              <w:rPr>
                <w:b/>
              </w:rPr>
            </w:pPr>
            <w:r w:rsidRPr="00200421">
              <w:rPr>
                <w:b/>
              </w:rPr>
              <w:t>Coverage</w:t>
            </w:r>
          </w:p>
        </w:tc>
        <w:tc>
          <w:tcPr>
            <w:tcW w:w="2880" w:type="dxa"/>
          </w:tcPr>
          <w:p w14:paraId="23D62CE8" w14:textId="77777777" w:rsidR="00200421" w:rsidRDefault="00200421" w:rsidP="001C3C01">
            <w:r>
              <w:t xml:space="preserve">Is the material complete, partial, or out of context?  Please explain.  If the material is out of context, is there a path to find the source? Please map that path out. If the material is out of copyright, has it been updated to make it more current. Please provide </w:t>
            </w:r>
            <w:proofErr w:type="spellStart"/>
            <w:r>
              <w:t>and</w:t>
            </w:r>
            <w:proofErr w:type="spellEnd"/>
            <w:r>
              <w:t xml:space="preserve"> example. </w:t>
            </w:r>
          </w:p>
        </w:tc>
        <w:tc>
          <w:tcPr>
            <w:tcW w:w="5035" w:type="dxa"/>
          </w:tcPr>
          <w:p w14:paraId="6A8576E7" w14:textId="77777777" w:rsidR="00200421" w:rsidRDefault="00200421" w:rsidP="001C3C01"/>
        </w:tc>
      </w:tr>
    </w:tbl>
    <w:p w14:paraId="77EF7DA5" w14:textId="77777777" w:rsidR="00200421" w:rsidRPr="00200421" w:rsidRDefault="00200421" w:rsidP="00200421"/>
    <w:sectPr w:rsidR="00200421" w:rsidRPr="00200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E568B"/>
    <w:multiLevelType w:val="hybridMultilevel"/>
    <w:tmpl w:val="CA3869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NDMzMDQ2NTU0NzRW0lEKTi0uzszPAykwqgUAvTAvmSwAAAA="/>
  </w:docVars>
  <w:rsids>
    <w:rsidRoot w:val="00200421"/>
    <w:rsid w:val="00132BA3"/>
    <w:rsid w:val="00200421"/>
    <w:rsid w:val="004E0A21"/>
    <w:rsid w:val="0051625F"/>
    <w:rsid w:val="00B56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3B2E7"/>
  <w15:chartTrackingRefBased/>
  <w15:docId w15:val="{C03CFCEA-7CBB-4009-AE7E-C248EB1C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04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4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004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0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Tami Johnson</cp:lastModifiedBy>
  <cp:revision>2</cp:revision>
  <dcterms:created xsi:type="dcterms:W3CDTF">2018-02-21T19:56:00Z</dcterms:created>
  <dcterms:modified xsi:type="dcterms:W3CDTF">2018-02-21T20:33:00Z</dcterms:modified>
</cp:coreProperties>
</file>